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p>
    <w:bookmarkStart w:id="20" w:name="X8b0433cb36be74adee9628b1e3b52e6618aeabc"/>
    <w:p>
      <w:pPr>
        <w:pStyle w:val="Heading1"/>
      </w:pPr>
      <w:r>
        <w:t xml:space="preserve">INTERNSHIP APPLICATION LETTER FOR MILITARY OFFICER POSITION</w:t>
      </w:r>
    </w:p>
    <w:p>
      <w:pPr>
        <w:pStyle w:val="FirstParagraph"/>
      </w:pPr>
      <w:r>
        <w:t xml:space="preserve">Submitted for Consideration within South Africa Johannesburg Context</w:t>
      </w:r>
    </w:p>
    <w:bookmarkEnd w:id="20"/>
    <w:p>
      <w:pPr>
        <w:pStyle w:val="BodyText"/>
      </w:pPr>
      <w:r>
        <w:t xml:space="preserve">Your Name</w:t>
      </w:r>
      <w:r>
        <w:br/>
      </w:r>
      <w:r>
        <w:t xml:space="preserve">Your Address</w:t>
      </w:r>
      <w:r>
        <w:br/>
      </w:r>
      <w:r>
        <w:t xml:space="preserve">City, Postal Code</w:t>
      </w:r>
      <w:r>
        <w:br/>
      </w:r>
      <w:r>
        <w:t xml:space="preserve">Email Address | Phone Number | Date</w:t>
      </w:r>
    </w:p>
    <w:p>
      <w:pPr>
        <w:pStyle w:val="BodyText"/>
      </w:pPr>
      <w:r>
        <w:t xml:space="preserve">The Recruitment Manager</w:t>
      </w:r>
      <w:r>
        <w:br/>
      </w:r>
      <w:r>
        <w:t xml:space="preserve">South African National Defence Force (SANDF)</w:t>
      </w:r>
      <w:r>
        <w:br/>
      </w:r>
      <w:r>
        <w:t xml:space="preserve">Johannesburg Military Command Centre</w:t>
      </w:r>
      <w:r>
        <w:br/>
      </w:r>
      <w:r>
        <w:t xml:space="preserve">123 Military Avenue, Sandton,</w:t>
      </w:r>
      <w:r>
        <w:br/>
      </w:r>
      <w:r>
        <w:t xml:space="preserve">Johannesburg, 2196</w:t>
      </w:r>
      <w:r>
        <w:br/>
      </w:r>
      <w:r>
        <w:t xml:space="preserve">Republic of South Africa</w:t>
      </w:r>
    </w:p>
    <w:p>
      <w:pPr>
        <w:pStyle w:val="BodyText"/>
      </w:pPr>
      <w:r>
        <w:rPr>
          <w:bCs/>
          <w:b/>
        </w:rPr>
        <w:t xml:space="preserve">Date:</w:t>
      </w:r>
      <w:r>
        <w:t xml:space="preserve"> </w:t>
      </w:r>
      <w:r>
        <w:t xml:space="preserve">May 26, 2024</w:t>
      </w:r>
    </w:p>
    <w:p>
      <w:pPr>
        <w:pStyle w:val="BodyText"/>
      </w:pPr>
      <w:r>
        <w:t xml:space="preserve">Dear Recruitment Manager,</w:t>
      </w:r>
    </w:p>
    <w:p>
      <w:pPr>
        <w:pStyle w:val="BodyText"/>
      </w:pPr>
      <w:r>
        <w:t xml:space="preserve">I am writing to express my profound enthusiasm for the Internship Application Letter opportunity as a Trainee Military Officer within the South African National Defence Force (SANDF), specifically seeking placement at the Johannesburg Military Command Centre. As a dedicated cadet with comprehensive academic preparation and unwavering commitment to national security, I am positioned to contribute meaningfully to SANDF operations in South Africa Johannesburg—a dynamic metropolitan area where military-civilian collaboration is paramount for regional stability.</w:t>
      </w:r>
    </w:p>
    <w:p>
      <w:pPr>
        <w:pStyle w:val="BodyText"/>
      </w:pPr>
      <w:r>
        <w:t xml:space="preserve">My academic journey culminated in a Bachelor of Science in Defence Studies from the University of Pretoria, where I graduated with honors while completing specialized coursework in Urban Security Management, Conflict Resolution, and Strategic Leadership. This foundation was rigorously tested during my mandatory field training with the 5 South African Infantry Battalion at their Johannesburg-based headquarters. There, I observed firsthand how military officers navigate complex urban environments—managing disaster response protocols during severe weather events and coordinating with Gauteng Police Services during community unrest in Soweto and Alexandra Township. These experiences crystallized my understanding that effective Military Officer leadership in South Africa Johannesburg requires not only tactical expertise but also deep cultural intelligence and community engagement.</w:t>
      </w:r>
    </w:p>
    <w:p>
      <w:pPr>
        <w:pStyle w:val="BodyText"/>
      </w:pPr>
      <w:r>
        <w:t xml:space="preserve">What distinguishes my application is my dual commitment to both theoretical excellence and practical service within the SANDF framework. During a 6-month internship with the Department of Defence’s Urban Security Task Force in Johannesburg, I supported operations monitoring systems that reduced response times to critical incidents by 22% through data-driven resource allocation. This was complemented by volunteer work with the Johannesburg Community Safety Initiative, where I co-developed a youth mentorship program linking at-risk adolescents with SANDF veterans. These initiatives underscore my belief that military service in South Africa Johannesburg must extend beyond traditional combat roles to actively foster social cohesion—a principle deeply aligned with SANDF’s current strategic focus on "Security for All" in urban centers.</w:t>
      </w:r>
    </w:p>
    <w:p>
      <w:pPr>
        <w:pStyle w:val="BodyText"/>
      </w:pPr>
      <w:r>
        <w:t xml:space="preserve">I recognize that the role of a Military Officer today demands adaptability across multiple domains. The evolving security landscape of Johannesburg—characterized by cyber threats, transnational crime networks, and climate-induced emergencies—requires officers who can integrate technology with human-centered approaches. My proficiency with GIS mapping systems used by SANDF for urban threat assessment, coupled with my fluency in Zulu and Sotho (critical languages for effective community liaison in Gauteng), positions me to immediately contribute to your operational teams. Furthermore, my participation in the 2023 SANDF-sponsored "Urban Resilience Workshop" at the University of Johannesburg provided direct insight into how military units collaborate with municipal authorities on infrastructure protection—particularly vital as Johannesburg continues its ambitious Smart City initiatives.</w:t>
      </w:r>
    </w:p>
    <w:p>
      <w:pPr>
        <w:pStyle w:val="BodyText"/>
      </w:pPr>
      <w:r>
        <w:t xml:space="preserve">My motivation to pursue this internship is intrinsically tied to South Africa’s developmental imperatives. As an emerging Military Officer candidate, I understand that our nation’s progress hinges on cohesive security structures in its economic heartland. Johannesburg represents not merely a geographic location but the epicenter of South Africa's socio-economic dynamism where military professionalism directly impacts national stability. The SANDF’s recent emphasis on "Community-Centric Policing" in metropolitan areas like Johannesburg resonates powerfully with my career vision. I am eager to bring my analytical skills in crisis management to your team while learning from seasoned officers who navigate the delicate balance between maintaining order and respecting civic freedoms—a challenge central to Military Officer responsibilities in South Africa Johannesburg.</w:t>
      </w:r>
    </w:p>
    <w:p>
      <w:pPr>
        <w:pStyle w:val="BodyText"/>
      </w:pPr>
      <w:r>
        <w:t xml:space="preserve">Throughout my training, I have consistently demonstrated leadership under pressure: as platoon commander during the 2022 SANDF National Exercise "Guardian Shield" in Pretoria (which simulated urban counter-terrorism scenarios), and as coordinator for the University of Pretoria’s military cadet exchange program with Botswana Defence Force. These experiences taught me that successful Military Officer development requires structured mentorship—a principle I hope to receive through your internship program. I am particularly drawn to SANDF Johannesburg’s focus on cyber warfare preparedness and humanitarian assistance, areas where my technical background in Information Systems complements traditional military training.</w:t>
      </w:r>
    </w:p>
    <w:p>
      <w:pPr>
        <w:pStyle w:val="BodyText"/>
      </w:pPr>
      <w:r>
        <w:t xml:space="preserve">My application represents more than a request for an internship; it is a pledge to serve with integrity in South Africa’s most strategically significant city. I am committed to upholding the SANDF’s values of courage, discipline, and selfless service—principles that form the bedrock of effective Military Officer conduct across all regions, but especially critical within Johannesburg's diverse urban ecosystem. The opportunity to contribute to national security while learning from South Africa’s premier military leadership in Johannesburg would be a transformative step in my journey toward commissioning as a Second Lieutenant.</w:t>
      </w:r>
    </w:p>
    <w:p>
      <w:pPr>
        <w:pStyle w:val="BodyText"/>
      </w:pPr>
      <w:r>
        <w:t xml:space="preserve">Thank you for considering this Internship Application Letter. I welcome the opportunity to discuss how my skills, cultural fluency, and unwavering dedication align with SANDF’s vision for South Africa Johannesburg. I have attached my academic transcripts, training certificates, and a detailed service history for your review. I am available for an interview at your earliest convenience.</w:t>
      </w:r>
    </w:p>
    <w:p>
      <w:pPr>
        <w:pStyle w:val="BodyText"/>
      </w:pPr>
      <w:r>
        <w:t xml:space="preserve">Yours faithfully,</w:t>
      </w:r>
      <w:r>
        <w:br/>
      </w:r>
      <w:r>
        <w:br/>
      </w:r>
    </w:p>
    <w:p>
      <w:pPr>
        <w:pStyle w:val="BodyText"/>
      </w:pPr>
      <w:r>
        <w:t xml:space="preserve">[Your Handwritten Signature]</w:t>
      </w:r>
    </w:p>
    <w:p>
      <w:pPr>
        <w:pStyle w:val="BodyText"/>
      </w:pPr>
      <w:r>
        <w:t xml:space="preserve">Your Full Name</w:t>
      </w:r>
      <w:r>
        <w:br/>
      </w:r>
      <w:r>
        <w:t xml:space="preserve">Trainee Military Officer Candidate</w:t>
      </w:r>
    </w:p>
    <w:p>
      <w:pPr>
        <w:pStyle w:val="BodyText"/>
      </w:pPr>
      <w:r>
        <w:t xml:space="preserve">"In the heart of South Africa Johannesburg, where every street corner holds a story of resilience, I seek to serve as a Military Officer committed to peace through professional streng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litary Officer</dc:title>
  <dc:creator/>
  <dc:language>en</dc:language>
  <cp:keywords/>
  <dcterms:created xsi:type="dcterms:W3CDTF">2026-07-25T00:04:05Z</dcterms:created>
  <dcterms:modified xsi:type="dcterms:W3CDTF">2026-07-25T00:04:05Z</dcterms:modified>
</cp:coreProperties>
</file>

<file path=docProps/custom.xml><?xml version="1.0" encoding="utf-8"?>
<Properties xmlns="http://schemas.openxmlformats.org/officeDocument/2006/custom-properties" xmlns:vt="http://schemas.openxmlformats.org/officeDocument/2006/docPropsVTypes"/>
</file>